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67F9F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3CBAAB70" wp14:editId="604FB5C3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A41D9" w14:textId="77777777" w:rsidR="00512286" w:rsidRPr="00667C4F" w:rsidRDefault="00512286" w:rsidP="00667C4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09D0B42" w14:textId="77777777" w:rsidR="00BE13CD" w:rsidRPr="00667C4F" w:rsidRDefault="00BE13CD" w:rsidP="00667C4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3C5AC42" w14:textId="77777777" w:rsidR="00BE13CD" w:rsidRPr="00667C4F" w:rsidRDefault="00BE13CD" w:rsidP="00667C4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16E2C2E" w14:textId="77777777" w:rsidR="00BE13CD" w:rsidRPr="00667C4F" w:rsidRDefault="00BE13CD" w:rsidP="00667C4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AA1B023" w14:textId="77777777" w:rsidR="00BE13CD" w:rsidRPr="00667C4F" w:rsidRDefault="00BE13CD" w:rsidP="00667C4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7EEF6DF" w14:textId="77777777" w:rsidR="00BE13CD" w:rsidRPr="00667C4F" w:rsidRDefault="00BE13CD" w:rsidP="00667C4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DDD772F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writing this application to express my profound interest in the open position of a Community Health Worker at your healthcare organization (organization name xxx). Being an empathetic and stimulated health care professional with a complete grasp of community service, I possess an extensive array of relevant skills and abilities.</w:t>
                            </w:r>
                          </w:p>
                          <w:p w14:paraId="3D1B4DAD" w14:textId="77777777" w:rsidR="00667C4F" w:rsidRDefault="00667C4F" w:rsidP="00667C4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43230B3" w14:textId="1318E524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a competent worker specialized in supporting people to embrace a healthy lifestyle, connect with medical organizations to develop and implement programs that encourage enhancement in individual and community wellbeing, provide informal counselling and medical support.</w:t>
                            </w:r>
                          </w:p>
                          <w:p w14:paraId="648308B5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1F2051D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old a Master’s degree in human psychology and an experience of 2 years that has helped me to expand my knowledge and skills. </w:t>
                            </w:r>
                          </w:p>
                          <w:p w14:paraId="0CBAD898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713F564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ere are a few responsibilities I carry out in my current organization:</w:t>
                            </w:r>
                          </w:p>
                          <w:p w14:paraId="213B181E" w14:textId="77777777" w:rsidR="00667C4F" w:rsidRDefault="00667C4F" w:rsidP="00667C4F">
                            <w:pPr>
                              <w:pStyle w:val="ListParagraph"/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D6068D9" w14:textId="44703F59" w:rsidR="00667C4F" w:rsidRPr="00667C4F" w:rsidRDefault="00667C4F" w:rsidP="00667C4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aying a personal visit to the patient.</w:t>
                            </w:r>
                          </w:p>
                          <w:p w14:paraId="16A3101F" w14:textId="77777777" w:rsidR="00667C4F" w:rsidRPr="00667C4F" w:rsidRDefault="00667C4F" w:rsidP="00667C4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eet with the lately discharged patient and help them understand the after-treatment practices.</w:t>
                            </w:r>
                          </w:p>
                          <w:p w14:paraId="08AE2D16" w14:textId="77777777" w:rsidR="00667C4F" w:rsidRPr="00667C4F" w:rsidRDefault="00667C4F" w:rsidP="00667C4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uild a strong patient support relationship.</w:t>
                            </w:r>
                          </w:p>
                          <w:p w14:paraId="1D0464D5" w14:textId="77777777" w:rsidR="00667C4F" w:rsidRPr="00667C4F" w:rsidRDefault="00667C4F" w:rsidP="00667C4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tact with the nearest hospital and medical organizations for discussing the case.</w:t>
                            </w:r>
                          </w:p>
                          <w:p w14:paraId="4C9D0FED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078DB0D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optimistic that my educational qualification and attributes would benefit your organization. In the accompanying resume, you can notice the other specifics. I hope to hear from you soon.</w:t>
                            </w:r>
                          </w:p>
                          <w:p w14:paraId="77786766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123A08D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2ED31BAA" w14:textId="77777777" w:rsidR="00667C4F" w:rsidRPr="00667C4F" w:rsidRDefault="00667C4F" w:rsidP="00667C4F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667C4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E83F254" w14:textId="77777777" w:rsidR="002616A5" w:rsidRPr="00667C4F" w:rsidRDefault="002616A5" w:rsidP="00667C4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6F44718" w14:textId="77777777" w:rsidR="00960669" w:rsidRPr="00667C4F" w:rsidRDefault="00960669" w:rsidP="00667C4F">
                            <w:pPr>
                              <w:spacing w:after="0" w:line="276" w:lineRule="auto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BAAB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5B5A41D9" w14:textId="77777777" w:rsidR="00512286" w:rsidRPr="00667C4F" w:rsidRDefault="00512286" w:rsidP="00667C4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09D0B42" w14:textId="77777777" w:rsidR="00BE13CD" w:rsidRPr="00667C4F" w:rsidRDefault="00BE13CD" w:rsidP="00667C4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3C5AC42" w14:textId="77777777" w:rsidR="00BE13CD" w:rsidRPr="00667C4F" w:rsidRDefault="00BE13CD" w:rsidP="00667C4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16E2C2E" w14:textId="77777777" w:rsidR="00BE13CD" w:rsidRPr="00667C4F" w:rsidRDefault="00BE13CD" w:rsidP="00667C4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AA1B023" w14:textId="77777777" w:rsidR="00BE13CD" w:rsidRPr="00667C4F" w:rsidRDefault="00BE13CD" w:rsidP="00667C4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7EEF6DF" w14:textId="77777777" w:rsidR="00BE13CD" w:rsidRPr="00667C4F" w:rsidRDefault="00BE13CD" w:rsidP="00667C4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DDD772F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writing this application to express my profound interest in the open position of a Community Health Worker at your healthcare organization (organization name xxx). Being an empathetic and stimulated health care professional with a complete grasp of community service, I possess an extensive array of relevant skills and abilities.</w:t>
                      </w:r>
                    </w:p>
                    <w:p w14:paraId="3D1B4DAD" w14:textId="77777777" w:rsidR="00667C4F" w:rsidRDefault="00667C4F" w:rsidP="00667C4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43230B3" w14:textId="1318E524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a competent worker specialized in supporting people to embrace a healthy lifestyle, connect with medical organizations to develop and implement programs that encourage enhancement in individual and community wellbeing, provide informal counselling and medical support.</w:t>
                      </w:r>
                    </w:p>
                    <w:p w14:paraId="648308B5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1F2051D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old a Master’s degree in human psychology and an experience of 2 years that has helped me to expand my knowledge and skills. </w:t>
                      </w:r>
                    </w:p>
                    <w:p w14:paraId="0CBAD898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713F564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ere are a few responsibilities I carry out in my current organization:</w:t>
                      </w:r>
                    </w:p>
                    <w:p w14:paraId="213B181E" w14:textId="77777777" w:rsidR="00667C4F" w:rsidRDefault="00667C4F" w:rsidP="00667C4F">
                      <w:pPr>
                        <w:pStyle w:val="ListParagraph"/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D6068D9" w14:textId="44703F59" w:rsidR="00667C4F" w:rsidRPr="00667C4F" w:rsidRDefault="00667C4F" w:rsidP="00667C4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aying a personal visit to the patient.</w:t>
                      </w:r>
                    </w:p>
                    <w:p w14:paraId="16A3101F" w14:textId="77777777" w:rsidR="00667C4F" w:rsidRPr="00667C4F" w:rsidRDefault="00667C4F" w:rsidP="00667C4F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eet with the lately discharged patient and help them understand the after-treatment practices.</w:t>
                      </w:r>
                    </w:p>
                    <w:p w14:paraId="08AE2D16" w14:textId="77777777" w:rsidR="00667C4F" w:rsidRPr="00667C4F" w:rsidRDefault="00667C4F" w:rsidP="00667C4F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uild a strong patient support relationship.</w:t>
                      </w:r>
                    </w:p>
                    <w:p w14:paraId="1D0464D5" w14:textId="77777777" w:rsidR="00667C4F" w:rsidRPr="00667C4F" w:rsidRDefault="00667C4F" w:rsidP="00667C4F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tact with the nearest hospital and medical organizations for discussing the case.</w:t>
                      </w:r>
                    </w:p>
                    <w:p w14:paraId="4C9D0FED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078DB0D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optimistic that my educational qualification and attributes would benefit your organization. In the accompanying resume, you can notice the other specifics. I hope to hear from you soon.</w:t>
                      </w:r>
                    </w:p>
                    <w:p w14:paraId="77786766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123A08D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2ED31BAA" w14:textId="77777777" w:rsidR="00667C4F" w:rsidRPr="00667C4F" w:rsidRDefault="00667C4F" w:rsidP="00667C4F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667C4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E83F254" w14:textId="77777777" w:rsidR="002616A5" w:rsidRPr="00667C4F" w:rsidRDefault="002616A5" w:rsidP="00667C4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6F44718" w14:textId="77777777" w:rsidR="00960669" w:rsidRPr="00667C4F" w:rsidRDefault="00960669" w:rsidP="00667C4F">
                      <w:pPr>
                        <w:spacing w:after="0" w:line="276" w:lineRule="auto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FCDE04" wp14:editId="3BDE3A09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95F80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CF17322" w14:textId="504ADC0D" w:rsidR="00BE13CD" w:rsidRPr="00667C4F" w:rsidRDefault="00667C4F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667C4F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Community Health Wor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CDE04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1E995F80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CF17322" w14:textId="504ADC0D" w:rsidR="00BE13CD" w:rsidRPr="00667C4F" w:rsidRDefault="00667C4F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667C4F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Community Health Work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7654B67" wp14:editId="640A89FA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894F5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404521EC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BBC0A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47BAC58" wp14:editId="778F9BD5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5B9AA6C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C3AAE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3716A98E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8097A58"/>
    <w:multiLevelType w:val="multilevel"/>
    <w:tmpl w:val="B172C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667C4F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DBF6F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667C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Health Worker Cover Letter Sample</dc:title>
  <dc:subject>Create your Cover Letter using Free Community Health Worker Cover Letter Sample Template</dc:subject>
  <dc:creator>QwikResume.com</dc:creator>
  <cp:keywords/>
  <dc:description/>
  <dcterms:created xsi:type="dcterms:W3CDTF">2021-11-25T14:29:00Z</dcterms:created>
  <dcterms:modified xsi:type="dcterms:W3CDTF">2021-11-25T14:29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